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C7FF5" w14:textId="2211103C" w:rsidR="00AA46F0" w:rsidRPr="00AA46F0" w:rsidRDefault="00AA46F0" w:rsidP="00AA46F0">
      <w:pPr>
        <w:tabs>
          <w:tab w:val="left" w:pos="1418"/>
        </w:tabs>
        <w:spacing w:line="480" w:lineRule="auto"/>
        <w:jc w:val="center"/>
        <w:rPr>
          <w:b/>
          <w:color w:val="0000FF"/>
          <w:sz w:val="24"/>
          <w:szCs w:val="24"/>
        </w:rPr>
      </w:pPr>
      <w:r w:rsidRPr="00AA46F0">
        <w:rPr>
          <w:b/>
          <w:color w:val="0000FF"/>
          <w:sz w:val="24"/>
          <w:szCs w:val="24"/>
        </w:rPr>
        <w:t>PROG</w:t>
      </w:r>
      <w:r w:rsidRPr="00AA46F0">
        <w:rPr>
          <w:b/>
          <w:color w:val="0000FF"/>
          <w:sz w:val="24"/>
          <w:szCs w:val="24"/>
        </w:rPr>
        <w:t>RAMA DE PÓS-GRADUAÇÃO EM ENTOMOLOGIA</w:t>
      </w:r>
      <w:r>
        <w:rPr>
          <w:b/>
          <w:color w:val="0000FF"/>
          <w:sz w:val="24"/>
          <w:szCs w:val="24"/>
        </w:rPr>
        <w:t xml:space="preserve"> – </w:t>
      </w:r>
      <w:r w:rsidRPr="00AA46F0">
        <w:rPr>
          <w:b/>
          <w:color w:val="0000FF"/>
          <w:sz w:val="24"/>
          <w:szCs w:val="24"/>
        </w:rPr>
        <w:t>ESALQ/USP</w:t>
      </w:r>
    </w:p>
    <w:p w14:paraId="024F5304" w14:textId="30735A26" w:rsidR="00AA46F0" w:rsidRPr="00AA46F0" w:rsidRDefault="00AA46F0" w:rsidP="00AA46F0">
      <w:pPr>
        <w:tabs>
          <w:tab w:val="left" w:pos="1418"/>
        </w:tabs>
        <w:spacing w:line="480" w:lineRule="auto"/>
        <w:jc w:val="center"/>
        <w:rPr>
          <w:b/>
          <w:sz w:val="24"/>
          <w:szCs w:val="24"/>
        </w:rPr>
      </w:pPr>
      <w:r w:rsidRPr="00AA46F0">
        <w:rPr>
          <w:b/>
          <w:color w:val="0000FF"/>
          <w:sz w:val="24"/>
          <w:szCs w:val="24"/>
        </w:rPr>
        <w:t>PROJETO DE PESQUISA</w:t>
      </w:r>
    </w:p>
    <w:p w14:paraId="1FD7DAD6" w14:textId="77777777" w:rsidR="00AA46F0" w:rsidRPr="00AA46F0" w:rsidRDefault="00AA46F0" w:rsidP="00AA46F0">
      <w:pPr>
        <w:tabs>
          <w:tab w:val="left" w:pos="1418"/>
        </w:tabs>
        <w:spacing w:line="480" w:lineRule="auto"/>
        <w:jc w:val="both"/>
        <w:rPr>
          <w:b/>
          <w:sz w:val="24"/>
          <w:szCs w:val="24"/>
        </w:rPr>
      </w:pPr>
    </w:p>
    <w:p w14:paraId="01B6258B" w14:textId="77777777" w:rsidR="004940AD" w:rsidRPr="00AA46F0" w:rsidRDefault="004940AD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Nome:</w:t>
      </w:r>
    </w:p>
    <w:p w14:paraId="43CB015D" w14:textId="77777777" w:rsidR="004940AD" w:rsidRPr="00AA46F0" w:rsidRDefault="004940AD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Orientador:</w:t>
      </w:r>
    </w:p>
    <w:p w14:paraId="5E002BA5" w14:textId="77777777" w:rsidR="004940AD" w:rsidRPr="00AA46F0" w:rsidRDefault="004940AD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Data (mês/ano) de ingresso no curso:</w:t>
      </w:r>
    </w:p>
    <w:p w14:paraId="429AC34C" w14:textId="0FE94BDF" w:rsidR="00E33302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Bolsa:</w:t>
      </w:r>
    </w:p>
    <w:p w14:paraId="3D60F6DE" w14:textId="7777777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</w:p>
    <w:p w14:paraId="73B33DBE" w14:textId="7BA62B9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Título</w:t>
      </w:r>
      <w:r>
        <w:rPr>
          <w:b/>
          <w:bCs/>
          <w:sz w:val="24"/>
          <w:szCs w:val="24"/>
        </w:rPr>
        <w:t xml:space="preserve">: </w:t>
      </w:r>
    </w:p>
    <w:p w14:paraId="1AD23D8B" w14:textId="7777777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</w:p>
    <w:p w14:paraId="31971E73" w14:textId="652063A1" w:rsidR="00AA46F0" w:rsidRP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sumo (máximo 20 linhas)</w:t>
      </w:r>
    </w:p>
    <w:p w14:paraId="528CF518" w14:textId="7777777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Introdução e justificativa, com síntese da bibliografia fundamental;</w:t>
      </w:r>
    </w:p>
    <w:p w14:paraId="0238A63A" w14:textId="7777777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Objetivos;</w:t>
      </w:r>
    </w:p>
    <w:p w14:paraId="69A06DA6" w14:textId="7777777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Plano de trabalho e cronograma de sua execução;</w:t>
      </w:r>
    </w:p>
    <w:p w14:paraId="1F7EB79E" w14:textId="7777777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Material e métodos;</w:t>
      </w:r>
    </w:p>
    <w:p w14:paraId="576DEE3A" w14:textId="3304BA32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  <w:r w:rsidRPr="00AA46F0">
        <w:rPr>
          <w:b/>
          <w:bCs/>
          <w:sz w:val="24"/>
          <w:szCs w:val="24"/>
        </w:rPr>
        <w:t>Forma de análise dos resultados</w:t>
      </w:r>
      <w:r w:rsidR="00DD4F9A">
        <w:rPr>
          <w:b/>
          <w:bCs/>
          <w:sz w:val="24"/>
          <w:szCs w:val="24"/>
        </w:rPr>
        <w:t>;</w:t>
      </w:r>
    </w:p>
    <w:p w14:paraId="46B18F3F" w14:textId="1E85C2AB" w:rsidR="00DD4F9A" w:rsidRPr="00AA46F0" w:rsidRDefault="00DD4F9A" w:rsidP="00AA46F0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ências</w:t>
      </w:r>
    </w:p>
    <w:p w14:paraId="3C171837" w14:textId="77777777" w:rsidR="00AA46F0" w:rsidRDefault="00AA46F0" w:rsidP="00AA46F0">
      <w:pPr>
        <w:spacing w:line="480" w:lineRule="auto"/>
        <w:jc w:val="both"/>
        <w:rPr>
          <w:b/>
          <w:bCs/>
          <w:sz w:val="24"/>
          <w:szCs w:val="24"/>
        </w:rPr>
      </w:pPr>
    </w:p>
    <w:p w14:paraId="3A646813" w14:textId="59FD7D23" w:rsidR="00AA46F0" w:rsidRPr="00DD4F9A" w:rsidRDefault="00DD4F9A" w:rsidP="00AA46F0">
      <w:pPr>
        <w:spacing w:line="480" w:lineRule="auto"/>
        <w:jc w:val="both"/>
        <w:rPr>
          <w:b/>
          <w:bCs/>
          <w:color w:val="FF0000"/>
          <w:sz w:val="24"/>
          <w:szCs w:val="24"/>
        </w:rPr>
      </w:pPr>
      <w:r w:rsidRPr="00DD4F9A">
        <w:rPr>
          <w:b/>
          <w:bCs/>
          <w:color w:val="FF0000"/>
          <w:sz w:val="24"/>
          <w:szCs w:val="24"/>
        </w:rPr>
        <w:t>O projeto de pesquisa deve ser apresentado de maneira clara, ocupando no máximo 20 páginas digitadas em espaço duplo</w:t>
      </w:r>
      <w:r w:rsidRPr="00DD4F9A">
        <w:rPr>
          <w:b/>
          <w:bCs/>
          <w:color w:val="FF0000"/>
          <w:sz w:val="24"/>
          <w:szCs w:val="24"/>
        </w:rPr>
        <w:t xml:space="preserve"> (Fonte: Times </w:t>
      </w:r>
      <w:r>
        <w:rPr>
          <w:b/>
          <w:bCs/>
          <w:color w:val="FF0000"/>
          <w:sz w:val="24"/>
          <w:szCs w:val="24"/>
        </w:rPr>
        <w:t>N</w:t>
      </w:r>
      <w:r w:rsidRPr="00DD4F9A">
        <w:rPr>
          <w:b/>
          <w:bCs/>
          <w:color w:val="FF0000"/>
          <w:sz w:val="24"/>
          <w:szCs w:val="24"/>
        </w:rPr>
        <w:t>ew Roman; tamanho 12)</w:t>
      </w:r>
      <w:r w:rsidRPr="00DD4F9A">
        <w:rPr>
          <w:b/>
          <w:bCs/>
          <w:color w:val="FF0000"/>
          <w:sz w:val="24"/>
          <w:szCs w:val="24"/>
        </w:rPr>
        <w:t>.</w:t>
      </w:r>
    </w:p>
    <w:sectPr w:rsidR="00AA46F0" w:rsidRPr="00DD4F9A" w:rsidSect="00392DA2">
      <w:pgSz w:w="11907" w:h="16840" w:code="9"/>
      <w:pgMar w:top="1021" w:right="1701" w:bottom="85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3E12"/>
    <w:multiLevelType w:val="singleLevel"/>
    <w:tmpl w:val="DB4A4926"/>
    <w:lvl w:ilvl="0">
      <w:start w:val="4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</w:abstractNum>
  <w:abstractNum w:abstractNumId="1" w15:restartNumberingAfterBreak="0">
    <w:nsid w:val="04916798"/>
    <w:multiLevelType w:val="multilevel"/>
    <w:tmpl w:val="E72AB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5E6ACB"/>
    <w:multiLevelType w:val="multilevel"/>
    <w:tmpl w:val="97DC54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EA73654"/>
    <w:multiLevelType w:val="multilevel"/>
    <w:tmpl w:val="17B874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8"/>
        </w:tabs>
        <w:ind w:left="1428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04"/>
        </w:tabs>
        <w:ind w:left="320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272"/>
        </w:tabs>
        <w:ind w:left="42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4980"/>
        </w:tabs>
        <w:ind w:left="49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048"/>
        </w:tabs>
        <w:ind w:left="60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756"/>
        </w:tabs>
        <w:ind w:left="675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824"/>
        </w:tabs>
        <w:ind w:left="7824" w:hanging="2160"/>
      </w:pPr>
      <w:rPr>
        <w:rFonts w:hint="default"/>
      </w:rPr>
    </w:lvl>
  </w:abstractNum>
  <w:abstractNum w:abstractNumId="4" w15:restartNumberingAfterBreak="0">
    <w:nsid w:val="2CBD1CE0"/>
    <w:multiLevelType w:val="multilevel"/>
    <w:tmpl w:val="CF707BAC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2496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4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84" w:hanging="2520"/>
      </w:pPr>
      <w:rPr>
        <w:rFonts w:hint="default"/>
      </w:rPr>
    </w:lvl>
  </w:abstractNum>
  <w:abstractNum w:abstractNumId="5" w15:restartNumberingAfterBreak="0">
    <w:nsid w:val="36DE2C0C"/>
    <w:multiLevelType w:val="multilevel"/>
    <w:tmpl w:val="EBD4DE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E7F2B34"/>
    <w:multiLevelType w:val="singleLevel"/>
    <w:tmpl w:val="F05EDA70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54975A2C"/>
    <w:multiLevelType w:val="singleLevel"/>
    <w:tmpl w:val="11E26042"/>
    <w:lvl w:ilvl="0">
      <w:start w:val="4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</w:abstractNum>
  <w:abstractNum w:abstractNumId="8" w15:restartNumberingAfterBreak="0">
    <w:nsid w:val="5A7033EB"/>
    <w:multiLevelType w:val="singleLevel"/>
    <w:tmpl w:val="1D2EE1A2"/>
    <w:lvl w:ilvl="0">
      <w:start w:val="4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</w:abstractNum>
  <w:abstractNum w:abstractNumId="9" w15:restartNumberingAfterBreak="0">
    <w:nsid w:val="5B215C18"/>
    <w:multiLevelType w:val="multilevel"/>
    <w:tmpl w:val="B958D4B8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2499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4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84" w:hanging="2520"/>
      </w:pPr>
      <w:rPr>
        <w:rFonts w:hint="default"/>
      </w:rPr>
    </w:lvl>
  </w:abstractNum>
  <w:abstractNum w:abstractNumId="10" w15:restartNumberingAfterBreak="0">
    <w:nsid w:val="5C410464"/>
    <w:multiLevelType w:val="multilevel"/>
    <w:tmpl w:val="589EF8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1" w15:restartNumberingAfterBreak="0">
    <w:nsid w:val="69164B20"/>
    <w:multiLevelType w:val="hybridMultilevel"/>
    <w:tmpl w:val="837498E8"/>
    <w:lvl w:ilvl="0" w:tplc="0416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12" w15:restartNumberingAfterBreak="0">
    <w:nsid w:val="6AD543BD"/>
    <w:multiLevelType w:val="hybridMultilevel"/>
    <w:tmpl w:val="CB34141C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71A05B7B"/>
    <w:multiLevelType w:val="multilevel"/>
    <w:tmpl w:val="9AC04F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7D341282"/>
    <w:multiLevelType w:val="hybridMultilevel"/>
    <w:tmpl w:val="EF9E43B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5430250">
    <w:abstractNumId w:val="3"/>
  </w:num>
  <w:num w:numId="2" w16cid:durableId="938219402">
    <w:abstractNumId w:val="0"/>
  </w:num>
  <w:num w:numId="3" w16cid:durableId="1624581426">
    <w:abstractNumId w:val="8"/>
  </w:num>
  <w:num w:numId="4" w16cid:durableId="622271972">
    <w:abstractNumId w:val="7"/>
  </w:num>
  <w:num w:numId="5" w16cid:durableId="1798646824">
    <w:abstractNumId w:val="6"/>
  </w:num>
  <w:num w:numId="6" w16cid:durableId="1957058913">
    <w:abstractNumId w:val="14"/>
  </w:num>
  <w:num w:numId="7" w16cid:durableId="1734742168">
    <w:abstractNumId w:val="10"/>
  </w:num>
  <w:num w:numId="8" w16cid:durableId="1468204085">
    <w:abstractNumId w:val="13"/>
  </w:num>
  <w:num w:numId="9" w16cid:durableId="1892764329">
    <w:abstractNumId w:val="5"/>
  </w:num>
  <w:num w:numId="10" w16cid:durableId="202984571">
    <w:abstractNumId w:val="2"/>
  </w:num>
  <w:num w:numId="11" w16cid:durableId="68428822">
    <w:abstractNumId w:val="11"/>
  </w:num>
  <w:num w:numId="12" w16cid:durableId="100730683">
    <w:abstractNumId w:val="12"/>
  </w:num>
  <w:num w:numId="13" w16cid:durableId="1238252019">
    <w:abstractNumId w:val="4"/>
  </w:num>
  <w:num w:numId="14" w16cid:durableId="63576821">
    <w:abstractNumId w:val="9"/>
  </w:num>
  <w:num w:numId="15" w16cid:durableId="510027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M1NTAwMDEwMTYzMrFQ0lEKTi0uzszPAykwrAUAnu6BYywAAAA="/>
  </w:docVars>
  <w:rsids>
    <w:rsidRoot w:val="004D7CE7"/>
    <w:rsid w:val="000D3978"/>
    <w:rsid w:val="000D3AEA"/>
    <w:rsid w:val="00101D67"/>
    <w:rsid w:val="00147B3E"/>
    <w:rsid w:val="00176CD5"/>
    <w:rsid w:val="00187DE7"/>
    <w:rsid w:val="001D3475"/>
    <w:rsid w:val="00236A10"/>
    <w:rsid w:val="002760B1"/>
    <w:rsid w:val="002C62B2"/>
    <w:rsid w:val="00390A36"/>
    <w:rsid w:val="00392DA2"/>
    <w:rsid w:val="003B0684"/>
    <w:rsid w:val="003B28A3"/>
    <w:rsid w:val="003F1622"/>
    <w:rsid w:val="00460B26"/>
    <w:rsid w:val="004940AD"/>
    <w:rsid w:val="004D7CE7"/>
    <w:rsid w:val="005E48FE"/>
    <w:rsid w:val="00670ADA"/>
    <w:rsid w:val="006F04D1"/>
    <w:rsid w:val="00701F94"/>
    <w:rsid w:val="00712C93"/>
    <w:rsid w:val="0076255B"/>
    <w:rsid w:val="007A14B8"/>
    <w:rsid w:val="007C0DFF"/>
    <w:rsid w:val="008120D7"/>
    <w:rsid w:val="00871FFD"/>
    <w:rsid w:val="0088531E"/>
    <w:rsid w:val="008D0C5C"/>
    <w:rsid w:val="008E32D6"/>
    <w:rsid w:val="00973031"/>
    <w:rsid w:val="00A01546"/>
    <w:rsid w:val="00A01C67"/>
    <w:rsid w:val="00A034CA"/>
    <w:rsid w:val="00A2584D"/>
    <w:rsid w:val="00A84C92"/>
    <w:rsid w:val="00A9044F"/>
    <w:rsid w:val="00AA46F0"/>
    <w:rsid w:val="00AF6811"/>
    <w:rsid w:val="00B523E0"/>
    <w:rsid w:val="00B54ED1"/>
    <w:rsid w:val="00BE0DAE"/>
    <w:rsid w:val="00C618AF"/>
    <w:rsid w:val="00C869F6"/>
    <w:rsid w:val="00CA533E"/>
    <w:rsid w:val="00CE4481"/>
    <w:rsid w:val="00D03289"/>
    <w:rsid w:val="00D520EE"/>
    <w:rsid w:val="00D866A9"/>
    <w:rsid w:val="00DB716C"/>
    <w:rsid w:val="00DD4F9A"/>
    <w:rsid w:val="00E33302"/>
    <w:rsid w:val="00E41026"/>
    <w:rsid w:val="00E410E3"/>
    <w:rsid w:val="00E57E1F"/>
    <w:rsid w:val="00ED61B9"/>
    <w:rsid w:val="00F94789"/>
    <w:rsid w:val="00FA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3926E0"/>
  <w15:docId w15:val="{732672E6-FFEE-47E6-8A5E-E761468E4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4F"/>
  </w:style>
  <w:style w:type="paragraph" w:styleId="Ttulo1">
    <w:name w:val="heading 1"/>
    <w:basedOn w:val="Normal"/>
    <w:next w:val="Normal"/>
    <w:qFormat/>
    <w:rsid w:val="00A9044F"/>
    <w:pPr>
      <w:keepNext/>
      <w:outlineLvl w:val="0"/>
    </w:pPr>
    <w:rPr>
      <w:rFonts w:ascii="Bookman Old Style" w:hAnsi="Bookman Old Style"/>
      <w:sz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71FFD"/>
    <w:rPr>
      <w:color w:val="0000FF"/>
      <w:u w:val="single"/>
    </w:rPr>
  </w:style>
  <w:style w:type="table" w:styleId="Tabelacomgrade">
    <w:name w:val="Table Grid"/>
    <w:basedOn w:val="Tabelanormal"/>
    <w:rsid w:val="00D52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AA4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3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48</Characters>
  <Application>Microsoft Office Word</Application>
  <DocSecurity>0</DocSecurity>
  <Lines>2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OTEIRO PARA RELATÓRIO</vt:lpstr>
    </vt:vector>
  </TitlesOfParts>
  <Company>xx</Company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EIRO PARA RELATÓRIO</dc:title>
  <dc:creator>Celso Omoto</dc:creator>
  <cp:lastModifiedBy>Reviewer</cp:lastModifiedBy>
  <cp:revision>2</cp:revision>
  <cp:lastPrinted>2012-01-31T11:50:00Z</cp:lastPrinted>
  <dcterms:created xsi:type="dcterms:W3CDTF">2025-07-03T11:03:00Z</dcterms:created>
  <dcterms:modified xsi:type="dcterms:W3CDTF">2025-07-03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0df369-95aa-49a7-a706-1bbfe017c359</vt:lpwstr>
  </property>
</Properties>
</file>